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ค32101</w:t>
      </w:r>
      <w:r>
        <w:t xml:space="preserve"> </w:t>
      </w:r>
      <w:r>
        <w:t xml:space="preserve">คณิตศาสตร์</w:t>
      </w:r>
      <w:r>
        <w:t xml:space="preserve"> </w:t>
      </w:r>
      <w:r>
        <w:t xml:space="preserve">3</w:t>
      </w:r>
      <w:r>
        <w:t xml:space="preserve"> </w:t>
      </w:r>
      <w:r>
        <w:t xml:space="preserve">ม.5/1</w:t>
      </w:r>
      <w:r>
        <w:t xml:space="preserve"> </w:t>
      </w:r>
      <w:r>
        <w:t xml:space="preserve">(เช้า)</w:t>
      </w:r>
      <w:r>
        <w:t xml:space="preserve"> </w:t>
      </w:r>
      <w:r>
        <w:t xml:space="preserve">100767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0</w:t>
      </w:r>
      <w:r>
        <w:t xml:space="preserve"> </w:t>
      </w:r>
      <w:r>
        <w:t xml:space="preserve">กรกฎ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พระพิราพด้วย วันนี้นะคะที่ครูจะสอนก็คือสมบัติของเลขยกกำลังข้อนี้ลูก เห็นไหมคะ สัญลักษณ์อะไรมันเป็นเลขยกกำลังซ้อนเลขยกกำลังเห็นไหม มันใส่ในวงเล็บนี้เป็นเลขยกกำลังแล้วใช่ไหม A ^ M เสร็จแล้ว ในวงเล็บเนี่ยมายกกำลังอีก นะคะยกกำลังซ้อนยกกำลัง วิธีการวิธีการมันง่ายนิดเดียว ก็แค่ เอาเอ็มกับเอเนี่ยมาคูณกันก็หมายถึงเลขชี้กำลัง วิธีการทำนะเดี๋ยวเราจะให้ มีตัวอย่างนะคะ และอันที่ 2 อันที่ 2 คืออะไรลูก มันมีวงเล็บ a กับ B วันนี้แหละแต่อันนี้มีแค่ a เป็นเลขฐานเป็นฐานนะคะ ตัวนี้น่ะ ในวงเล็บ a x B a x b คือฐานเลขชี้กำลังคือ n เวลาเราแยกออกมาแล้วนะคะ ถ้ามันมีวงเล็บแบบนี้แยกออกมา a ^ n แล้วคูณด้วย B ^ N นะ จำให้ได้เพราะว่าสมบัติทั้งหมดเกี่ยวกับเลขยกกำลัง เวลานำไปใช้จริงๆมันจะใช้ สมบัติหลายๆข้อมารวมกันในการแก้โจทย์ปัญหานะคะ วัดอื่นเลย ทบทวน จำได้ไหมอะพูดบ่อยมากเลยนะลูกเรื่องนี้ พูดบ่อยจริงๆ สัญลักษณ์ของเลขยกกำลัง a ^ n A คืออะไร A คือฐานนะคะ สะกดแบบนี้นะ ศาล อยู่ข้างล่าง n คือ เลขชี้กำลัง n มีเท่าไหร่ นั่นหมายถึงเอาถ่านนะคะ มาคูณกันจำนวนตัวเท่ากับ เรานับ a เป็นฐานใช่ไหมเอาเองนั่นแหละมาคูณกัน เอาเองมาคุยกันโคตรนับนะคะ 1 2 3 4 อันนี้เท่ากับเป็นตัว ถ้าเลขชี้กำลังเท่ากับ 5 เมย์จะต้อง มีอยู่ 5 ตัวที่เอามาคูณกันอันนี้ห้ามลืมนะคะ มีแบบฝึกที่ครูให้ทำ ลูกยาง สับสนอยู่ลูกยังเขียนไม่ถูกก็มีนะบางคนนะคะบางคน กูพูดทุกชั่วโมงเลยนะคะอันนี้กูชวนให้ทุกครั้งเลยเพราะฉะนั้น ลูกจะต้อง จำให้แม่นจำให้แม่นเมื่อไหร่ ตามที่ลูกจำตัวนี้ได้แล้วนะคะแล้วแม่นตัวนี้แล้ว ลูกไปเจอโจทย์อันไหนลูกก็จะสามารถตอบได้ นะคะ ตอนแรกสมบัติข้อที่ 1 จำได้ไหมคะอะไรก็ตาม ยกกำลัง 0 ยกกำลัง 0 จะเท่ากับเท่าไหร่ 1 อันนี้ต้องจำ 1,000 มันๆ อะไรก็ตามยกกำลัง 0 จะเท่ากับ 1 เสมอในกรณีไหนลูกเห็นไหม เมื่อ a ไม่เท่ากับ 0 ห้ามเป็นศูนย์นะตัวเนี้ยถามเนี่ยห้ามเป็น 0 เลยนะคะ เป็นศูนย์เลยยังเช่นตัวนี้ มันเท่ากับ 9 9 ^ 0 = 1 ใช่ไหม ครับ 100 ^ 0 = 1 ถึงแม้ว่าลบ 100 มันติดลบนะคะ ^ 0 มันก็เท่ากับ 1 เหมือนกัน อะไรก็ตามยกกำลัง 0 เท่ากับ 1 เสมออันนี้จำ จำได้หรือยัง จำได้แล้วนะจำให้ขึ้นใจเลยนะ ข้อที่ 2 สมบัติข้อที่ 2 อันนี้ก็ง่าย เลขชี้กำลัง เมื่อไหร่ก็ตามที่เลขชี้กำลังติดลบ ตัวเองอย่ามันติดลบ มันจะเท่ากับ เศษ 1 ส่วน a ^ n สลับ ย้ายลงมาตรงนี้มันจะเท่ากับเศษส่วน จะแกล้งเพื่อนทำไมมันๆดูดีๆไม่ต้องไปแกล้งเพื่อนนะลูกตั้งใจเรียนเราอ่ะ ตัวนี้ ^ n เมื่อไหร่ก็ตามที่ทำเป็นเศษส่วน a ^ n ลงมาใส่ข้างล่างปุ๊บ สัญลักษณ์ ต่างไหม วันนี้เป็นบวก ฝั่งตรงข้ามจะต่างกันนะคะอันนี้คือส่วนสมบัติข้อที่ 2 เขียนง่ายๆ 20 ^ -5 เวลาเขียนอีกฝั่งนึงก็คือเศษ 1 ส่วน 20 ^ 5 ลบหายไปถูกไหมคะ ติดลบเนี่ยหายไป อันนี้มันไม่ติดลบ มันไม่ติดลบ เพราะฉะนั้น อีกฝั่งนึงจะต้องเป็นเศษหนึ่ง 30 ^ -15 เข้าใจนะอันนี้จำได้แล้วนะ ครับ ห้ามนะ ถ้าทำถ้าทำแบบฝึกแล้วผิดน่ะ แล้วกูจะลงโทษแล้ว อันนี้พูดบ่อยเหลือเกินนะคะตัวนี้ล่ะ วันนี้ชินนะ ตัวนี้ก็ง่าย ดูจากตรงไหนเลขฐานฐานเหมือนกัน แต่เลขชี้กำลังต่างกันเอามาคูณกันรูป มันหมายถึงเอา เลขชี้กำลังเนี่ยมาบวกกัน อันนี้ตามนะ ตัวอย่าง 10 ^ 8 * ด้วย 10 ^ 2 ฐานเหมือนกันเอามาแค่ตัวเดียวก็คือสิ นะคะ เอาเลขชี้กำลังข้างบนมี 8 กับ 2 เอามาทำอะไร เอามารวมกันนะคะ แก๊สกระป๋องรวมเป็น 10 คำตอบที่ได้ก็คือ 10 ยกกำลัง 10 นั่นเอง คำว่าเมื่อไหร่ก็ตาม ที่คูณการหารเลขชี้กำลังเลขยกกำลังคูณกัน ถ้ามีฐาน เหมือนกันลูก เอาเลขชี้กำลังมาบวกเลยนะคะ ข้อ 4 สมบัติข้อที่ 4 มันเป็นเศษส่วน เศษส่วนหมายถึงอะไรหมายถึงการหาร ราคาการหาร เขาไม่ได้เขียนสัญลักษณ์แบบนี้ แต่เขาเขียนมาว่า a ^ n หารด้วย A ^ M ความหมายเหมือนกันทันทีนะลูกความหมายจะเหมือนกัน ส่วนตัวนี้ เขาเขียนได้หลายแบบนะคะ ความหมายเหมือนกัน ดู เมื่อไหร่ก็ตามที่มันเป็นเศษส่วนแบบนี้แล้วก็เป็นสัญลักษณ์หา อีกฝั่งนึงก็คือ ถามนะคะ เลขชี้กำลังคืออะไร เอาตัวที่อยู่ข้างหน้าตัวที่อยู่ข้างบนมาเป็นตัวตั้ง ลบด้วยตัวเอง ที่เราหานก็คือ ลบเกม ตัวอย่างตัวนี้ 25 25 เหมือนกันไหมลูก เหมือนกันเลยนะคะ เหมือนกันเอาลงมาเลย ข้างบน 10 ลบออก 5 เหลือ 25 ^ 5 เคนะ เข้าใจไหม จำได้แล้วนะ ห้าม ห้ามผิดนะลูกและที่สำคัญ มีหลายคน วิธีทำแบบฝึก มาแล้ว พ่อครูคอม พระครูป้อม แทนที่จะเป็น 2 ตัวตัวเลข 2 ชุดนะคะ พ่อมาเป็น 5 ชุดนี้แล้วลูกก็งง ไม่ต้องงงใช้สมบัติเหมือนกันนะคะ ถ้าฐานเหมือนกันปุ๊บเอามาคูณกัน เอาเลขชี้กำลังทั้งหมดที่ฐานตัวเดียวกันเนี่ยเอามาบวกกันให้หมดเลย เรามาเริ่มสมบัติข้อนี้ลูกสมบัติข้อที่ 5 สัญลักษณ์มันจะเป็นแบบนี้ เลขยกกำลังซ้อน ขอนแก่น ข้างในเวลาลูกเขียน วงเล็บนะคะเลขชี้กำลังเนี่ย ให้เหลืองข้างบนฐานนะอย่าไปเขียนตรงข้าง ตรงตรงกันกะเอเลยไม่เอานะคะ แล้วเขียนปากกาสีน้ำเงินให้หมดเลยไม่ต้องใช้สีแดง อันนี้กูย้ำบ่อยๆเลยนะคะเพราะนักเรียนน่ะชอบ ภาพสลับ เดี๋ยวก็ปากกาน้ำเงินเดี๋ยวก็ปากกาแดงไม่เอา ให้เขียนปากกาน้ำเงินหมดเลยนะคะ ตัวนี้คืออะไร A ^ M ใส่วงเล็บ นั่นแสดงว่าทั้งหมดตัวนี้ที่อยู่ในวงเล็บเนี่ยมันยกกำลัง เช่นนั้นเอง วิธีการทำยังไง เขาถามเนี่ยออกมาเลย ข้างใน เกมใช่ไหม ออกมา คุณค่ะไม่ใช่บวกแล้วนะ ดูดีๆไม่ใช่บวกแล้วนะคะ คูณด้วย N อันนี้กรณีไหนกรณีเหมือนกันเลยก็คือ a ไม่เท่ากับ 0 a ตัวนี้นะ ศาล ห้ามเป็นศูนย์เด็ดขาด ต้องเป็นจำนวนเต็มบวกหรือไม่ก็เต็มลบ ได้ถ้าเป็นศูนย์ถามว่าจุด ทศนิยมได้ไหมจุดทศนิยมก็ได้ เพราะมันไม่ใช่ศูนย์นะคะ ได้หมดเลยยกเว้น 0 อย่างเดียวอ่ะห้ามเป็น 0 นะ ตัวอย่าง ฐานคือ 55 ยกกำลัง 2 ทั้งหมดยกกำลัง 3 ง่ายไหมเอา 5 มาแล้วข้างบน 2 2 กับ 3 เอามาคูณกันนะคะ 2 * 3 เป็นเท่าไหร่ เป็น 6 ที่นี้ ไปที่ท่องสูตรคูณไม่ได้สมุด งานของลูกนะคะ ถ้าลูกห้องไม่ได้ควรอนุญาตให้ดูตารางสูตรคูณด้านหลังสมุดงานของลูกได้เลยนะคะ สมุดของตัวเองนะคะด้านหลังมันจะเป็นสูตรคูณอยู่ เอาคำตอบมาให้ถูกต้อง กูอยากรู้ว่าลูกมีกระบวนการคิดนะคะ คิดตรงนี้ถูกหรือเปล่านะคะ ลองสิคะที่ละคน ทีละคนนะ บิวบิวบิว ถ้าให้โสดมาแบบนี้กูถามบิวอย่าเพิ่งอย่าเพิ่ง รอก่อน มันมีให้ใช่ๆลูก 7535 แต่ก่อนเป็น 35 กูจะให้แสดงวิธีทำก่อน บรรทัดแรกบรรทัดแรกหมายถึงเอ a ในวงเล็บ 7 * 5 ข้างล่าง 30 มันง่ายไปไหมนี่ทำไมลูกตอบได้เร็วมากเลยง่ายใช่ไหม ได้ทุกคนทำได้หมดนะ ไออุ่นทำได้ไหมลูก ไออุ่นบอก 40 ใช่หรือเปล่าดูดีๆ คือข้อนี้ใช่ไหม OK หาดในข้อ 2 แล้ว ดีมาก ดูนะคะ อันนี้ง่ายๆ ง่ายมากเลยใช่ไหม ห้ามผิด แล้วก็จำให้ได้ ปันปัน ไม่ต้องไปแจ้งเพื่อนๆน่ะ มันๆตอบข้อ 3 เมื่อไหร่ล่ะ 45 บรรทัดแรก ลูกจะตอบ 45 เลยไม่ได้ เวลาลุกกรอบรูปกรอบ 45 คำตอบผิดนะลูก เพราะอะไรมันเป็นเลขยกกำลังลูกจะต้อง บอกด้วยว่าคำตอบแถวแรกนะคะ แถวข้างบน A A ยกกำลังอะไรคะ 9 * 5 ก่อน เสร็จแล้วคำตอบตัวนี้คือ A ^ เท่าไหร่ 45 ลูกตอบแค่บอกว่า 45 เลย ตัวนี้ใช่ไหม ใช่ ข้างบนข้างบนแต่ต้องแสดงวิธีคิดก่อน ให้แสดงวิธีคิดเหมือนอะไร วันนี้ลูก ตัวอย่างเห็นไหมบรรทัดแรกนี่ เหมือนตัวอย่างบรรทัดแรกครู เอา 5 ออกมาแล้ว 2 คูณด้วย 3 ถูกไหมคะ แล้วบรรทัดที่ ถึงเอาคำตอบมาใส่ตรงนี้มีแค่ 2 บรรทัดเท่านั้น คิดว่ามันน่าจะง่ายสำหรับนักเรียนแหละอันนี้น่ะ ใช่ไหมคะ 100 ต่อ 150 นะลูก A ^ X X 10 ด้วยเอามาให้เต็ม เอามาให้ครบ ใช่ a ^ 100 อันนี้คือทำเอง ทำเอง ใส่ในสมุดของตัวเองนะคะ แสดงวิธีคิด เหมือนกับตัวอย่าง ไม่รู้แหละอันนี้ง่ายมากเลย บิวดูนะทั้งหมดดู แบบฝึก ตัวนี้ 10 ข้อ แต่ขอโทษที 8 ข้อนะครับ 8 ข้อ ลูกให้ให้เขียนลงไปในสมุด ทั้งหมดคูณไหมล่ะดูสิมันสมบัติข้อไหน เมื่อกี้ มันคูณไหมอันนี้เหมือนกันเลขยกกำลัง ใช่ไหมคะ สอนการเรียนนั่นหมายถึงการคูณ เนี่ย เหมือนอย่างนี้เลยให้แสดงวิธีทำขั้นตอนอย่างนี้เลยนะคะ เหมือนกัน เหมือนกันมีทั้งหมดอยู่ 8 ข้อ ทำลงไปในสมุดของตัวเอง ดูทุกข้อมันเป็นกัน x หมดเลยใช่ไหม ใช่มันไม่ได้แตกต่างกันเลยนะคะโจทย์อันนี้ง่ายมากเพราะครูไม่ได้ปรับอะไรเลย ใช้วิธีคิดอันเดียวนะคะ เอามาคูณกันเลขชี้กำลังมาคูณกัน เข้าใจนะ อันไหนอันไหน คุณไหมล่ะคุณหรือบวกเพื่อนๆตอบซิตอบซิคูณหรือบวก มันๆหน่อย x x x x + ไม่ได้บวกไม่ได้เพราะอะไร มันไม่ได้ x แล้วเอา 5 ^ ^ 3 เขียนต่างกันเลยนะ ถ้ามันเป็นบวกฟลุ๊คนั่นหมายถึงว่า มันจะไม่ใช่เลขยกกำลังซ้อนเลขยกกำลัง ไม่เล่นแล้วไม่เล่นแล้วตั้งใจเรียนนะคะ รถดีๆนะ ไปเข้าห้องน้ำก่อนก็ได้ ที่เหลือดูที่เหลือดูนะ ตัวนี้ สัญลักษณ์ การคูณนะคะการคูณ ทางการกราบ กฎข้อไหนนะ ที่เป็นบวกเลขชี้กำลังเป็นบวกเมื่อไหร่ที่เป็น ข้างบนเอามาบวกกันน่ะ มันจะไม่ได้สอนแบบนี้นะลูกมันจะแยกกันอยู่แล้วก็ใส่สัญลักษณ์การคูณ อันนี้คือการบวกเลขชี้กำลังบวกกัน อะไรนะ กวนหรอ เห็นไหม ตอนที่ครูบอกนะไม่ดู รถด่วนนะมันจะต่างกันนะลูก นี่เห็นไหม กฎข้อนี้มันคือการบวก มันจะแยกกันอยู่ X อย่างนี้มันจะคูณแยกกันแล้วสัญลักษณ์ตรงเนี้ย เลขชี้กำลังมันจะต่างกันนะเลขชี้กำลังมาจะต่างกัน คือเอามาบวก ฮานอยโอเคไหม ทั้งหมดมีอยู่ 8 พ่อนะลูกทั้งหมด 8 ข้อเดี๋ยวให้ทำลงไปในสมุด ทำลงไปในสมุด แต่ตอนนี้กูยังไม่ให้ทำ หามาดู สมบัติข้อ 6 ก่อน สมบัติข้อ 6 เพิ่มอีก 1 ข้อ อีกหนึ่งข้ออันนี้ก็ง่ายอีกละ ง่ายมากเลย ลูกสังเกตดูดีๆนะ มันมีฐานอยู่ 2 ขวดนะคะ a กับ b a กับ B เนี่ยมันอยู่ในวงเล็บ แล้วมันไปยกกำลัง n แสดงว่า a กับ B เนี่ยมีเลข พี่กำลังพี่เหมือนกันนะคะที่เหมือนกัน เวลาเราจะแยกออกมา มันก็คือ A ราคา Acer ตัวนี้ ^ n คูณด้วย B ยกกำลัง n มีข้อแม้เหมือนกัน a กับ B เนี่ย ห้ามเป็น 0 เคนะ ฐาน a กับ B น่ะเป็น 0 ไม่ได้เลยนะคะ เหมือนกันกับเมื่อกี้เลย ก็ห้ามเป็น 0 เหมือนกัน วิธีการทำทำยังไง ดูตัวอย่างในวงเล็บ ถ้ามันไม่ได้ใส่วงเล็บ ความหมายต่างเลยนะลูก ความหมายจะไม่เหมือนกันเลยนะคะอาจตัวนี้ มันใส่วงเล็บ ในวงเล็บมีอะไรในวงเล็บคือ 2 * 3 แสดงว่า 2 * 3 นี้เป็นฐานนะคะ เอามาทั้ง ทั้งวงเล็บเลยทั้งหมดเลย ยกกำลัง 4 ยกกำลัง 4 เวลาเราจะไปแยก 2 ตัวนี้ 4 เหมือนเดิมนะเนี่ย ^ 4 เหมือนกันเลย นะคะ เพียงแต่เราแยกแล้วเอาวงเล็บออก เมื่อไหร่ก็ตามที่วงเล็บ หายไป วงเล็บหายไปนะคะเลขชี้กำลังจะเข้ามาแต่ละตัว ห้ามลืม 10 * 5 มันอยู่ในวงเล็บนะเนี่ย 10 * 51 อยู่ในวงเล็บ มันยกกำลัง 2 พอ ^ 2 คุก เวลาเราเอาวงเล็บออกลูก มันหมายถึงเลขชี้กำลัง 2 เนี่ยมันจะเอาไปขู่ ยกกำลัง 2 เหมือนกันนะคะ คูณด้วย 5 ยกกำลัง 2 อันนี้เป็นไง ไอ้อุ่นเข้าใจนะ บีม เข้าใจไหมลูก View รีวิว เข้าใจไหม สมบัติก็ 6 เข้าใจไหมลูกบีมก็เข้าใจ 7 สองคนนั้นคุยอะไรกัน เน็ตเข้าใจไหม ปันปันบ่เข้าใจ เข้าใจเวลาทำน่ะถ้าผิดน่ะครูทำโทษนะ ถ้าทำผิดกูจะทำโทษมันๆเลยโทษฐานที่ไม่ดูตอนครูสอนให้ดูพี่ล่างนะคะ ฮานอยเข้าใจนะลูก วันนี้สมบัติของ 2 ข้อ ถ้าเป็นตัวนี้ เข้าใจแล้วนะอันนี้คืออะไร เอาวงเล็บออกถูกป่ะ เอาวงเล็บออก 1,000 อันนี้เขียนคำตอบคืออะไร ตายเลยเห็นไหมตอนครูอธิบายไม่ดู อาน้อยรอเอาพันๆก่อน อันนี้อะไรอันนี้ล่ะ เสร็จอะไร 70 ไม่ใช่ละ ใช่แล้ว เออ ทำต่อไปอุ่นต่อให้แล้ววิธีการทำพานดูนะครูจะสอนสั้นๆคนเดียวคนอื่น ไปหมดเลย ภารโรง บอกมันดูแล อันรู้นี่ เมื่อกี้ อันนี้เหมือนกับตัวอย่างเลยอยู่ในวงเล็บ 2 * 3 ^ 4 เวลา รอบแรกออกมาทางฝั่งขวานะคะ แยกเอาวงเล็บออกวงเล็บไม่ออกไปละ น่าจะเหลือตัวนี้ 2 ^ 4 ตัวนี้นะ แล้วก็คูณด้วย 3 ยกกำลัง 4 แค่นั้นเอง เข้าใจแล้วนะ อันนี้ตัวอย่างข้อนี้ 10 * 5 ^ 2 ลูก เวลาเอา วงเล็บออก เอาเลขชี้กำลังเข้าไปทั้ง 2 ตัว Ben 10 ยกกำลัง 2 คุณเหมือนเดิม 5 ^ 2 กันเอง กูรู้ว่าเข้าใจแล้วแหละแต่จะแกล้งกู แล้วจะให้ทำแบบฝึกนะมันๆน่ะ ถ้ามันทำผิดกูจะทำโทษ ฝากเงิน ข้อละ 10 บาท ดีไหม แม่เราอยากได้ปรับเงินอย่างเดียวค่าขนม ดีไหม ไม่เอานะคะถ้าไม่เอาอ่ะตั้งใจเรียน ไม่ต้องแกล้งครูด้วย ถ้าเข้าใจกูจะได้รู้ว่าเข้าใจแล้วนะคะ K อันนี้ก็ง่าย 7 ยกกำลัง 5 คูณด้วย 10 ^ 5 เห็นไหมแล้วก็ตอบได้ไม่ต้องมาแกล้งกันเลยนะคะ เข้าใจนะตัวนี้ ฮานอยข้อนี้ตอบอะไรลูก 6 เอาใหม่เอาใหม่เอาใหม่เอาใหม่ช้าๆ ยกกำลัง ก่อนคูณด้วย 9 ^ 7 ถูกต้อง บิว ข้อ 3 เอาจริงๆเห็นไหมไม่ได้ดูกูเลยกูก็ห่วงแต่พันๆ ประพันธ์เข้าใจแล้วเหลือบิลบิลเมื่อกี้ยังไม่ได้ดูอ่ะวันนี้คืออะไรลูก 8 ^ ยกกำลัง 6 คูณด้วย 5 ยกกำลัง 6 ถูกต้อง พี่บีม ดรีมชายนครินทร์ชาย ฟ้าสีรุ้ง 8 ^ กูยังไม่ได้ดูเอาใหม่ No ฝั่งด้านนี้ไม่ใช่ฟังอันนี้เอาคำตอบค่ะ รอคำตอบ อันนี้คือ ยกกำลัง แสดงว่ามีคนไม่ดูครูอธิบาย เลยนะคะครูก็นึกว่าแต่พันๆ อันนี้คือ 7 ^ 4 * x อะไรบีม ยังไม่เสร็จ ยังไม่เสร็จ ตอบให้ครบ 7 ^ 4 รอด้วย 5 ^ 4 อันนี้คือแบบฝึกมี 8 ข้อเหมือนกัน สมบัติข้อ 6 นะ ทำลงในสมุดให้ทำลงในสมุดนะคะ ใช่ เวลาลูกทำให้ทำไปทีละข้อ แสดงวิธีทำ แสดงวิธีทำเสร็จแล้วค่อยไปข้อที่ 2 ข้อที่ 3 ข้อที่ 4 ถูกต้อง สมบัติข้อที่ 5 ก็มีอยู่ 8 ข้อสมบัติข้อที่ 6 ก็มีอยู่ 8 ข้อด้วยกัน เวลาเขียนปากกาสีแดงได้ไหมลูก ไม่เอา ช้านะคะแล้วเวลาทำตั้งใจทำให้เสร็จภายในชั่วโมงนะคะ ถ้าลูกตั้งใจเนี่ยลูกจะทำได้ดีมากแล้วก็ทำเสร็จเร็วด้วย อ้าว จะให้ทำ แค่นี้ก่อนนะคะสมบัติข้อที่ 5 ข้อนี้ พร้อมหรือยัง จะถามไหมคะ มีอะไรสงสัยไหม มีอะไรสงสัยไหม ทำได้แล้ว โทร โถ่ อันนี้คือการ คุณใช่ไหมคะบรรทัดแรกก็คือ 5 ^ 2 * 3 บรรทัดที่ 2 คำตอบ 5 ^ 6 นั้นเอง เข้าใจแล้วนะบีมเข้าใจหรือยัง ก่อนทำ ช่วงนี้ ศึกษาเพื่อนข้างๆได้นะคะ ถ้าไม่แน่ใจถามครูได้ถามครูได้ ครับถ้างั้นลงมือทำเลยนะคะ ทำเสร็จหน้านี้แล้วบอกครูเดี๋ยวกูจะเปิดอีกหน้านึงให้นะคะ สมบัติข้อที่ 6 ให้ทำ นะ ถ้าไม่มีแล้วไม่มีคำถามแล้วทำเลยลูก ใช่ค่ะอันนี้ทำแบบฝึกตัวนี้ทำลงไปในสมุดของตัวเอง เร็วๆนะลูกอย่าช้า ลูกค้าคะ เมื่อกี้เราทำแบบฝึกเสร็จไปแล้วนะคะทำลงในสมุดครบหมดทุกคนเลยแล้ว แล้ว แล้วทำถูกหมดเลยนะคะแสดงว่าลูกเข้าใจแล้วนะคะ มีเล็กๆน้อยๆที่กูเตือนไปแล้วอย่างน้องไออุ่นไออุ่น ไออุ่นก็ยังใช้ปากกาสีแดงเขียนเหมือนเดิมนะคะ กูถามหน่อยทำไมถึงใช้สีแดงเขียว มันดูง่ายหรอคะใช่ไหม มันดูง่ายแต่คนทั่วไปเขาไม่เขียนแบบนี้นะลูก คนทั่วไปเขาไม่ใช้ปากกาแดงเขียนเลขยกกำลัง เลขเลขชี้กำลังใช้เป็นสีแดงและเครื่องหมายเท่ากับอย่างนี้เป็นสีแดงวงเล็บ ใช้สีแดงอันนี้ไม่เอานะคะ ครั้งต่อไปไออุ่นปราบนะคะกลับตรงนี้นิดนึงลูกให้เหมือนเพื่อนๆนะคะ ใช้ปากกาสีน้ำเงินเขียนให้หมดเลยนะคะแล้วงานมันจะดูเรียบร้อยมากเลยนะ งานมันจะดูเรียบร้อยมากเลย ดูสวยงามเป็นระเบียบด้วยนะคะ ที่นี่ ไปงานนี้เดี๋ยวกูจะแจกให้ลูกได้ทำนะคะ จับคู่เหมือนอนุบาลเลยใช่ไหม เหมือนอนุบาลไหม ลูกดูว่าฝั่งซ้ายเนี่ยมันจะคู่กับฝั่งขวาในตัวไหนนะคะ โดย ใช้สมบัติ ใช้สมบัติของเลขยกกำลังนะคะ ไอ้ตัวนี้ตัวอย่าง 3 ^ -4 ใช่ไหม 3 ^ -4 มันคู่กับเศษ 1 ส่วน 3 ยกกำลัง 4 เราก็จะ ดึงมาอย่างนี้ลูก ดึงปุ๊ป ฉีดเลย ใช้ไม้บรรทัดนะคะขีดลากเส้น จากจุดนี้ ไม่หาจุดนี้ที่เป็นคู่กัน วันนี้มี 5 ข้อ แนะนำตอนนี้นะคะแล้วจะช่วยกันตรวจนะใบงานอยู่ตรงนั้น เอาออกไปแจกเพื่อน คนละ 1 แผ่นนะคะอันนี้ห้องม 5/2 ทำแล้ว เหลือแต่มอ 5/1 นะคะยังไม่ได้ทำ ดูซิว่าลูกเข้าใจสมบัติ ของเลขยกกำลัง ข้อนี้ขนาดไหน นะคะ มันง่ายจริงหลับตาก็รู้เลยเพราะว่าตัวเลขน่ะมันสามารถสังเกตถ้าใครสังเกต ดีนะลูก มันก็จะเห็นเองอ่ะ ใช่ไหมเพราะว่าตัวเลขเหมือนกันเลย 3 3 อันนี้ก็ 3 ใช่ไหม วันนี้กู้เป็ด 1 ส่วน 3 ใช่ค่ะ โยงเส้นจับคู่พร้อมแล้ว ทำได้เลยทำได้เลยนะคะ เสร็จแล้วเงยหน้าขึ้นนะกูจะเฉลยให้ เร็วมาก เหลือ 7 คนเดียว เสร็จหรือยังลูก เสร็จหมดแล้วเร็ว ความซื่อสัตย์แล้วลูก ให้ตรวจของตัวเองให้ตรวจงานของตัวเอง ยังไม่เสร็จหรอเร็วๆเสร็จหรือยังลูก OK ถ้าเสร็จแล้วเงยหน้าขึ้นจะเฉลยแล้วนะอาบเสร็จแล้ว แล้วทั้งหมดดูหน้าจอดิลูก เฉลย ให้ใช้ปากกาสีแดงตรวจนะคะ ถ้าอันไหนถูก เครื่องหมายถูก ไปข้างหน้าอย่างนี้ อยู่ไหน ยังตัวอย่าง ตัวอย่างตัวนี้นะคะถ้ามันจับคู่ถูก เอาปากกาแดงขีดเครื่องหมายถูกตรงข้างหน้า แค่นั้นเองนะคะ ข้อแรก งูกัดตัวไหน ทำไมอยากให้เพื่อนตรวจให้หรอจะเวียนหรอไม่เอาไม่เอาเวลาเหลือนิดเดียว และนิดเดียวให้ตรวจ ของตัวเองแต่ต้องมีความซื่อสัตย์ห้ามแก้ไขนะคะถ้าผิดก็คือผิด ต้องยอมรับ ความจริงนะโอเคนะข้อแรกตัวนี้ ลบ 11 ^ - 11 คู่กับตัวไหนดูหน้าจอนะลูก ตอนนี้กูจะลากมาหาพ่อนี้เองตัวสุดท้ายค่ะถูกไหม ขีดเครื่องหมายถูกค่ะ ขอแลกตัวนี้นะ มาจับคู่กับตัวนี้ค่ะ ถูกไหม ให้ถูกบ้าง ถ้าถูกขีดเครื่องหมายถูกใส่ตรงนี้ข้างหน้านะคะ ราคาถูก เครื่องหมายถูกตรงนี้นะ ฐานะ รอไปพรุ่งนี้ค่ะ 59 ไม่น่าเลยถ้างั้นอ่ะ 59 ^ 25 คู่กับตัวไหนลูก งูกัดตัวนี้ค่ะ ลากมาเลยนะ 59 ถูกไหม ถูก ใครถูกขีดเครื่องหมายถูกข้างหน้านะคะ ลูกนิมิตบ้านๆ ครับๆ พ่อนิ ข้อที่ 3 ค่ะ 15 ^ 10 คู่กับ เศษ 1 ส่วน 15 ^ 10 วันนี้นะคะลากมาใกล้ๆนี่แหละ ตรวจแล้วนะ มาแค่นี้ค่ะ อยู่ไหนนะอยู่คู่กับข้างบนนี่ลากมาตรงนี้เลยนะคะ ถูกแล้วสุดท้ายต้องหาคู่ไหมเพราะมันเหลือแค่ตัวเดียวถูกไหมคะ จากตรงนี้ ขึ้นมาข้างบนตัวนี้ เสร็จแล้วนับใครถูกหมดคะแนนตรงนี้เติมลงไปเลยนะคะ 5 คะแนน เขียนเอง มี 5 คะแนนเขียนคะแนนฝ่ายหมดเลยครูสบายใจข้อนี้ง่ายมาก เสร็จแล้วนะคะเขียน 5 คะแนนของตัวเองลงไป ถ้าคะแนนตัวเองลงไปที่นี้อาทิตย์หน้า กูไม่อยู่ กูจะฝากใบงานไว้ ใบงานมีทั้งหมด 4 หน้า ตัวนี้ลูกทำเสร็จแล้ว ทักไลน์ที่ทำยังไม่เสร็จให้เอาไปซ่อม ทำให้เรียบร้อยทำให้เสร็จนะคะ หน้า 7 กับหน้า 8 อยู่หน้านี้ แบบฝึกทักษะที่ 3 เนี่ย หน้า 7กนเ 8 สัปดาห์หน้าทำให้เสร็จนะคะ กูจะฝากใบงานนี้ไว้ คะแนน 10 คะแนน อันนี้ง่ายนักเรียนน่าจะทำได้เพราะว่าวันนี้นักเรียนทำในสมุดก็ ทำได้ครบหมดทุกคนเลยนะคะ วันนี้มีสงสัยอะไรไหมหมดเวลาแล้วเข้าใจ เจ๊บอกเขาใจดีมาก ทุกคน เข้าใจไหมคะฮานอยเข้าใจไหมลูก ปันๆเข้าใจไหม มันผ่านเรียนเข้าใจไหมวันนี้ พยักหน้าแสดงว่าเข้าใจนะ บีม เคนะไอ้อุ่นเข้าใจนะลูก เวลาหมดแล้วนะคะ ขอบคุณพี่ล่ามด้วย พี่บีมยืนให้พร้อมก่อน ขอบคุณ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ค32101 คณิตศาสตร์ 3 ม.5/1 (เช้า) 100767</dc:title>
  <dc:creator/>
  <cp:keywords/>
  <dcterms:created xsi:type="dcterms:W3CDTF">2024-07-10T03:07:15Z</dcterms:created>
  <dcterms:modified xsi:type="dcterms:W3CDTF">2024-07-10T03:0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0 กรกฎาคม 2567 เวลา 08.30 น.</vt:lpwstr>
  </property>
  <property fmtid="{D5CDD505-2E9C-101B-9397-08002B2CF9AE}" pid="3" name="subtitle">
    <vt:lpwstr/>
  </property>
</Properties>
</file>